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9DD0A" w14:textId="1CC4020A" w:rsidR="00063AA9" w:rsidRDefault="00063AA9" w:rsidP="00063AA9">
      <w:pPr>
        <w:pBdr>
          <w:top w:val="nil"/>
          <w:left w:val="nil"/>
          <w:bottom w:val="nil"/>
          <w:right w:val="nil"/>
          <w:between w:val="nil"/>
        </w:pBdr>
        <w:spacing w:line="240" w:lineRule="auto"/>
      </w:pPr>
      <w:r>
        <w:t>Fraxel.Page.Paolini.</w:t>
      </w:r>
      <w:r w:rsidR="00A561F4">
        <w:t>MZ</w:t>
      </w:r>
    </w:p>
    <w:p w14:paraId="00000001" w14:textId="139BED13" w:rsidR="005659D4" w:rsidRDefault="00AE1ED3">
      <w:r>
        <w:t>MKW: Fraxel</w:t>
      </w:r>
    </w:p>
    <w:p w14:paraId="00000004" w14:textId="722D4924" w:rsidR="005659D4" w:rsidRDefault="00AE1ED3">
      <w:pPr>
        <w:pBdr>
          <w:top w:val="nil"/>
          <w:left w:val="nil"/>
          <w:bottom w:val="nil"/>
          <w:right w:val="nil"/>
          <w:between w:val="nil"/>
        </w:pBdr>
        <w:spacing w:line="240" w:lineRule="auto"/>
      </w:pPr>
      <w:bookmarkStart w:id="0" w:name="_gjdgxs" w:colFirst="0" w:colLast="0"/>
      <w:bookmarkStart w:id="1" w:name="_wo3rs2dbzrq6" w:colFirst="0" w:colLast="0"/>
      <w:bookmarkEnd w:id="0"/>
      <w:bookmarkEnd w:id="1"/>
      <w:r>
        <w:t xml:space="preserve">Meta: </w:t>
      </w:r>
      <w:r w:rsidR="00E073AE">
        <w:t xml:space="preserve">The </w:t>
      </w:r>
      <w:r>
        <w:t>Fraxel laser</w:t>
      </w:r>
      <w:r w:rsidR="00E073AE">
        <w:t xml:space="preserve"> facial</w:t>
      </w:r>
      <w:r>
        <w:t xml:space="preserve"> </w:t>
      </w:r>
      <w:r w:rsidR="00E073AE">
        <w:t>rejuvenates the skin naturally. It’s perfect for diminishing fine lines, improving skin tone &amp; texture, reducing acne scars and more</w:t>
      </w:r>
    </w:p>
    <w:p w14:paraId="00000005" w14:textId="74BD4C2B" w:rsidR="005659D4" w:rsidRPr="00063AA9" w:rsidRDefault="00AE1ED3" w:rsidP="00063AA9">
      <w:bookmarkStart w:id="2" w:name="_8h44gcxgb33s" w:colFirst="0" w:colLast="0"/>
      <w:bookmarkEnd w:id="2"/>
      <w:r w:rsidRPr="00063AA9">
        <w:t>Fraxel:</w:t>
      </w:r>
      <w:r w:rsidR="00063AA9" w:rsidRPr="00063AA9">
        <w:t xml:space="preserve"> </w:t>
      </w:r>
      <w:r w:rsidRPr="00063AA9">
        <w:t>Laser Skin Resurfacing</w:t>
      </w:r>
      <w:r w:rsidR="00063AA9">
        <w:t xml:space="preserve"> |</w:t>
      </w:r>
      <w:r w:rsidR="00E073AE">
        <w:t xml:space="preserve"> #1 Laser Facial |</w:t>
      </w:r>
      <w:r w:rsidR="00063AA9">
        <w:t xml:space="preserve"> Cape May</w:t>
      </w:r>
    </w:p>
    <w:p w14:paraId="4CD55F3F" w14:textId="66420FCC" w:rsidR="00063AA9" w:rsidRDefault="00063AA9">
      <w:r>
        <w:t>Fraxel is the most popular method of laser skin resurfacing. Utilizing advanced light technology</w:t>
      </w:r>
      <w:r w:rsidR="0018513C">
        <w:t>,</w:t>
      </w:r>
      <w:r>
        <w:t xml:space="preserve"> this laser facial rejuvenates the skin naturally. FDA cleared and scientifically proven, Fraxel is safe, non-invasive, and requires little to no </w:t>
      </w:r>
      <w:r w:rsidR="0018513C">
        <w:t>recovery time</w:t>
      </w:r>
      <w:r>
        <w:t>. Hence, this treatment is ideal for men and women wanting to reverse the signs of aging and improve the overall appearance of their skin without surgery</w:t>
      </w:r>
      <w:r w:rsidR="0018513C">
        <w:t xml:space="preserve"> or downtime</w:t>
      </w:r>
      <w:r>
        <w:t>.</w:t>
      </w:r>
    </w:p>
    <w:p w14:paraId="64C684A8" w14:textId="64CF611C" w:rsidR="00063AA9" w:rsidRDefault="00063AA9">
      <w:r>
        <w:t xml:space="preserve">Love the skin you’re in with a Fraxel laser facial. Schedule a complimentary consultation with Paolini </w:t>
      </w:r>
      <w:r w:rsidR="00A33DCA">
        <w:t>S</w:t>
      </w:r>
      <w:r>
        <w:t xml:space="preserve">kin </w:t>
      </w:r>
      <w:r w:rsidR="00A33DCA">
        <w:t>C</w:t>
      </w:r>
      <w:r>
        <w:t xml:space="preserve">are, the premier skin and </w:t>
      </w:r>
      <w:r w:rsidR="006E3B74">
        <w:t>laser</w:t>
      </w:r>
      <w:r>
        <w:t xml:space="preserve"> spa, today. </w:t>
      </w:r>
    </w:p>
    <w:p w14:paraId="0C9DF96A" w14:textId="6B9F892D" w:rsidR="00063AA9" w:rsidRDefault="00063AA9">
      <w:r>
        <w:t xml:space="preserve">WHY CHOOSE </w:t>
      </w:r>
      <w:r w:rsidR="00D75E74">
        <w:t>A LASER FACIAL</w:t>
      </w:r>
      <w:r>
        <w:t>?</w:t>
      </w:r>
    </w:p>
    <w:p w14:paraId="4995991F" w14:textId="37104370" w:rsidR="00FC0814" w:rsidRDefault="00FC0814" w:rsidP="0018513C">
      <w:pPr>
        <w:pStyle w:val="ListParagraph"/>
        <w:numPr>
          <w:ilvl w:val="0"/>
          <w:numId w:val="3"/>
        </w:numPr>
      </w:pPr>
      <w:r>
        <w:t>Advanced fractionated laser technology</w:t>
      </w:r>
    </w:p>
    <w:p w14:paraId="05F7F9C1" w14:textId="3B4C9161" w:rsidR="00FC0814" w:rsidRDefault="00FC0814" w:rsidP="0018513C">
      <w:pPr>
        <w:pStyle w:val="ListParagraph"/>
        <w:numPr>
          <w:ilvl w:val="0"/>
          <w:numId w:val="3"/>
        </w:numPr>
      </w:pPr>
      <w:r>
        <w:t>Rejuvenates skin naturally</w:t>
      </w:r>
    </w:p>
    <w:p w14:paraId="037214CD" w14:textId="4A325C9E" w:rsidR="00FC0814" w:rsidRDefault="00FC0814" w:rsidP="0018513C">
      <w:pPr>
        <w:pStyle w:val="ListParagraph"/>
        <w:numPr>
          <w:ilvl w:val="0"/>
          <w:numId w:val="3"/>
        </w:numPr>
      </w:pPr>
      <w:r>
        <w:t>Minimal to no downtime</w:t>
      </w:r>
    </w:p>
    <w:p w14:paraId="09180646" w14:textId="0F64E971" w:rsidR="00FC0814" w:rsidRDefault="00FC0814" w:rsidP="0018513C">
      <w:pPr>
        <w:pStyle w:val="ListParagraph"/>
        <w:numPr>
          <w:ilvl w:val="0"/>
          <w:numId w:val="3"/>
        </w:numPr>
      </w:pPr>
      <w:r>
        <w:t>Stimulate</w:t>
      </w:r>
      <w:r w:rsidR="0018513C">
        <w:t>s</w:t>
      </w:r>
      <w:r>
        <w:t xml:space="preserve"> collagen production</w:t>
      </w:r>
    </w:p>
    <w:p w14:paraId="2B8D1CCE" w14:textId="2D5C4FD8" w:rsidR="00FC0814" w:rsidRDefault="00FC0814" w:rsidP="0018513C">
      <w:pPr>
        <w:pStyle w:val="ListParagraph"/>
        <w:numPr>
          <w:ilvl w:val="0"/>
          <w:numId w:val="3"/>
        </w:numPr>
      </w:pPr>
      <w:r>
        <w:t>Improve</w:t>
      </w:r>
      <w:r w:rsidR="0018513C">
        <w:t>s</w:t>
      </w:r>
      <w:r>
        <w:t xml:space="preserve"> skin blemishes</w:t>
      </w:r>
    </w:p>
    <w:p w14:paraId="2465CC8A" w14:textId="696A5399" w:rsidR="00FC0814" w:rsidRDefault="00FC0814" w:rsidP="0018513C">
      <w:pPr>
        <w:pStyle w:val="ListParagraph"/>
        <w:numPr>
          <w:ilvl w:val="0"/>
          <w:numId w:val="3"/>
        </w:numPr>
      </w:pPr>
      <w:r>
        <w:t>Reverse</w:t>
      </w:r>
      <w:r w:rsidR="0018513C">
        <w:t xml:space="preserve">s </w:t>
      </w:r>
      <w:r>
        <w:t>the signs of aging</w:t>
      </w:r>
    </w:p>
    <w:p w14:paraId="3894DDDB" w14:textId="77777777" w:rsidR="00FC0814" w:rsidRDefault="00FC0814" w:rsidP="0018513C">
      <w:pPr>
        <w:pStyle w:val="ListParagraph"/>
        <w:numPr>
          <w:ilvl w:val="0"/>
          <w:numId w:val="3"/>
        </w:numPr>
      </w:pPr>
      <w:r>
        <w:t>Safe + FDA Cleared</w:t>
      </w:r>
    </w:p>
    <w:p w14:paraId="566695FD" w14:textId="1B090C26" w:rsidR="00FC0814" w:rsidRDefault="006E3B74" w:rsidP="0018513C">
      <w:pPr>
        <w:pStyle w:val="ListParagraph"/>
        <w:numPr>
          <w:ilvl w:val="0"/>
          <w:numId w:val="3"/>
        </w:numPr>
      </w:pPr>
      <w:r>
        <w:t>Scientifically</w:t>
      </w:r>
      <w:r w:rsidR="00FC0814">
        <w:t xml:space="preserve"> proven</w:t>
      </w:r>
    </w:p>
    <w:p w14:paraId="7AE0AEF1" w14:textId="0816ED23" w:rsidR="0018513C" w:rsidRDefault="0018513C" w:rsidP="0018513C">
      <w:pPr>
        <w:pStyle w:val="ListParagraph"/>
        <w:numPr>
          <w:ilvl w:val="0"/>
          <w:numId w:val="3"/>
        </w:numPr>
      </w:pPr>
      <w:r>
        <w:t>Safe on most skin types</w:t>
      </w:r>
    </w:p>
    <w:p w14:paraId="4D772A61" w14:textId="232ACB2F" w:rsidR="00063AA9" w:rsidRDefault="00063AA9">
      <w:r>
        <w:t>Fraxel before and after*</w:t>
      </w:r>
    </w:p>
    <w:p w14:paraId="3BC19E4B" w14:textId="3D1D0E6A" w:rsidR="00FC0814" w:rsidRDefault="00FC0814">
      <w:r>
        <w:t xml:space="preserve">These images depict real patients and display real Fraxel before and after results. True with all cosmetic treatments, individual results may </w:t>
      </w:r>
      <w:r w:rsidR="006E3B74">
        <w:t>vary. *</w:t>
      </w:r>
      <w:r>
        <w:t xml:space="preserve"> Nevertheless, to best ensure your own amazing results, choose a reputable </w:t>
      </w:r>
      <w:r w:rsidR="00F25916">
        <w:t>cosmetic physician</w:t>
      </w:r>
      <w:r>
        <w:t xml:space="preserve"> </w:t>
      </w:r>
      <w:r w:rsidR="00F25916">
        <w:t>to conduct this technique sensitive skin therapy.</w:t>
      </w:r>
    </w:p>
    <w:p w14:paraId="67A3FBA4" w14:textId="60701599" w:rsidR="0018513C" w:rsidRDefault="0018513C">
      <w:r w:rsidRPr="00F25916">
        <w:rPr>
          <w:highlight w:val="yellow"/>
        </w:rPr>
        <w:t>[insert before and after</w:t>
      </w:r>
      <w:r w:rsidR="00F25916" w:rsidRPr="00F25916">
        <w:rPr>
          <w:highlight w:val="yellow"/>
        </w:rPr>
        <w:t>]</w:t>
      </w:r>
    </w:p>
    <w:p w14:paraId="0000000E" w14:textId="0870D25B" w:rsidR="005659D4" w:rsidRDefault="00C923F7">
      <w:pPr>
        <w:rPr>
          <w:b/>
        </w:rPr>
      </w:pPr>
      <w:r>
        <w:rPr>
          <w:b/>
        </w:rPr>
        <w:t>How Does Fraxel Work?</w:t>
      </w:r>
    </w:p>
    <w:p w14:paraId="28247335" w14:textId="461D9021" w:rsidR="00F25916" w:rsidRDefault="00C923F7">
      <w:r w:rsidRPr="008A56BA">
        <w:t xml:space="preserve">Laser skin resurfacing utilizes the body’s healing mechanisms to rejuvenate the skin naturally. </w:t>
      </w:r>
      <w:r w:rsidR="00FC0814" w:rsidRPr="008A56BA">
        <w:t xml:space="preserve">During the procedure, a technician passes over the skin with a precisely calibrated laser beam. The laser penetrates the various layers of the dermis. </w:t>
      </w:r>
      <w:r w:rsidR="00F25916">
        <w:t>T</w:t>
      </w:r>
      <w:r w:rsidR="00FC0814" w:rsidRPr="008A56BA">
        <w:t xml:space="preserve">hermal energy causes the tissue to heat up, triggering a mechanism known as “controlled wound healing.” </w:t>
      </w:r>
      <w:r w:rsidR="00F25916">
        <w:t>This kick-starts the skin’s natural rejuvenation process.</w:t>
      </w:r>
    </w:p>
    <w:p w14:paraId="6B429D89" w14:textId="711E8478" w:rsidR="00C923F7" w:rsidRPr="008A56BA" w:rsidRDefault="00FC0814">
      <w:r w:rsidRPr="008A56BA">
        <w:lastRenderedPageBreak/>
        <w:t>At</w:t>
      </w:r>
      <w:r w:rsidR="008A56BA" w:rsidRPr="008A56BA">
        <w:t xml:space="preserve"> the surface level, t</w:t>
      </w:r>
      <w:r w:rsidRPr="008A56BA">
        <w:t xml:space="preserve">he body creates new cells to resurface your complexion with a fresher, healthier layer of skin. </w:t>
      </w:r>
      <w:r w:rsidR="008A56BA" w:rsidRPr="008A56BA">
        <w:t xml:space="preserve">On a deeper, more biological level, the body remodels tissue and </w:t>
      </w:r>
      <w:r w:rsidR="006E3B74">
        <w:t>produc</w:t>
      </w:r>
      <w:r w:rsidR="008A56BA" w:rsidRPr="008A56BA">
        <w:t>es new collagen and elastin. Collagen and elastin are fibers within the skin that provide a scaffolding for the tissue. When collagen and elastin are abundant, the skin appears taut, plump, blemish</w:t>
      </w:r>
      <w:r w:rsidR="006E3B74">
        <w:t>-</w:t>
      </w:r>
      <w:r w:rsidR="008A56BA" w:rsidRPr="008A56BA">
        <w:t>free</w:t>
      </w:r>
      <w:r w:rsidR="006E3B74">
        <w:t>,</w:t>
      </w:r>
      <w:r w:rsidR="008A56BA" w:rsidRPr="008A56BA">
        <w:t xml:space="preserve"> and youthful</w:t>
      </w:r>
      <w:r w:rsidR="006E3B74">
        <w:t>-</w:t>
      </w:r>
      <w:r w:rsidR="008A56BA" w:rsidRPr="008A56BA">
        <w:t xml:space="preserve">looking. </w:t>
      </w:r>
    </w:p>
    <w:p w14:paraId="2E985E68" w14:textId="71F799A7" w:rsidR="008A56BA" w:rsidRDefault="008A56BA">
      <w:pPr>
        <w:rPr>
          <w:b/>
        </w:rPr>
      </w:pPr>
      <w:r>
        <w:rPr>
          <w:b/>
        </w:rPr>
        <w:t>FRACTIONATED LASERS vs. ABLATIVE LASERS</w:t>
      </w:r>
    </w:p>
    <w:p w14:paraId="55F3184B" w14:textId="77777777" w:rsidR="00F25916" w:rsidRDefault="008A56BA">
      <w:r w:rsidRPr="008A56BA">
        <w:t xml:space="preserve">There are many types of laser skin resurfacing. </w:t>
      </w:r>
      <w:r w:rsidRPr="008A56BA">
        <w:t>Ablative lasers</w:t>
      </w:r>
      <w:r w:rsidR="00F25916">
        <w:t xml:space="preserve"> </w:t>
      </w:r>
      <w:r w:rsidRPr="008A56BA">
        <w:t>remove the top layer of skin</w:t>
      </w:r>
      <w:r w:rsidRPr="008A56BA">
        <w:t xml:space="preserve">. They are the most invasive type of laser facial and require significant downtime. </w:t>
      </w:r>
    </w:p>
    <w:p w14:paraId="66BEE70B" w14:textId="7143ED4A" w:rsidR="008A56BA" w:rsidRPr="008A56BA" w:rsidRDefault="008A56BA">
      <w:r w:rsidRPr="008A56BA">
        <w:t xml:space="preserve">Fraxel offers physicians the latest technology in cosmetic lasers. Unlike ablative treatments, Fraxel utilizes fractionated laser technology. Instead of a single focused laser beam, fractionated lasers consist of thousands of microscopic laser beams. This significantly reduces the trauma caused to the surface of the skin. </w:t>
      </w:r>
    </w:p>
    <w:p w14:paraId="3C8567E9" w14:textId="77777777" w:rsidR="00F25916" w:rsidRDefault="00F25916" w:rsidP="00F25916">
      <w:pPr>
        <w:rPr>
          <w:b/>
          <w:bCs/>
        </w:rPr>
      </w:pPr>
      <w:r>
        <w:rPr>
          <w:b/>
          <w:bCs/>
        </w:rPr>
        <w:t>Fraxel Reviews in Scientific Literature</w:t>
      </w:r>
    </w:p>
    <w:p w14:paraId="64F0395F" w14:textId="51925327" w:rsidR="00F25916" w:rsidRPr="00310042" w:rsidRDefault="00F25916" w:rsidP="00F25916">
      <w:pPr>
        <w:pStyle w:val="NormalWeb"/>
        <w:spacing w:before="0" w:beforeAutospacing="0" w:after="0" w:afterAutospacing="0"/>
      </w:pPr>
      <w:r w:rsidRPr="00310042">
        <w:t>Fraxel reviews published in academic journals explain the benefits of fractionated laser technology. Scientist</w:t>
      </w:r>
      <w:r w:rsidR="006E3B74">
        <w:t>s</w:t>
      </w:r>
      <w:r w:rsidRPr="00310042">
        <w:t xml:space="preserve"> published in the </w:t>
      </w:r>
      <w:r w:rsidRPr="00F25916">
        <w:rPr>
          <w:i/>
          <w:iCs/>
        </w:rPr>
        <w:t>Aesthetic Surgery Journal</w:t>
      </w:r>
      <w:r w:rsidRPr="00310042">
        <w:t xml:space="preserve"> refer to </w:t>
      </w:r>
      <w:r>
        <w:t>fractionated light technology</w:t>
      </w:r>
      <w:r w:rsidRPr="00310042">
        <w:t xml:space="preserve"> as</w:t>
      </w:r>
      <w:r>
        <w:t xml:space="preserve"> a</w:t>
      </w:r>
      <w:r w:rsidRPr="00310042">
        <w:t xml:space="preserve"> </w:t>
      </w:r>
      <w:r w:rsidRPr="00F25916">
        <w:rPr>
          <w:b/>
          <w:bCs/>
          <w:i/>
          <w:iCs/>
        </w:rPr>
        <w:t xml:space="preserve">“revolution in the field of lasers.” </w:t>
      </w:r>
      <w:r w:rsidRPr="00310042">
        <w:t xml:space="preserve">They note that </w:t>
      </w:r>
      <w:r w:rsidRPr="00F25916">
        <w:rPr>
          <w:b/>
          <w:bCs/>
          <w:i/>
          <w:iCs/>
        </w:rPr>
        <w:t>“Compared with other classical approaches, FRAXEL has the advantages of no recovery time, no open wound, few non-responders, few complications, and the ability to be used in all skin types</w:t>
      </w:r>
      <w:r w:rsidR="006E3B74" w:rsidRPr="00F25916">
        <w:rPr>
          <w:b/>
          <w:bCs/>
          <w:i/>
          <w:iCs/>
        </w:rPr>
        <w:t>.” ²</w:t>
      </w:r>
      <w:r w:rsidRPr="00310042">
        <w:t xml:space="preserve"> </w:t>
      </w:r>
    </w:p>
    <w:p w14:paraId="6ED5E8A5" w14:textId="77777777" w:rsidR="00F25916" w:rsidRPr="00310042" w:rsidRDefault="00F25916" w:rsidP="00F25916">
      <w:pPr>
        <w:pStyle w:val="NormalWeb"/>
        <w:spacing w:before="0" w:beforeAutospacing="0" w:after="0" w:afterAutospacing="0"/>
      </w:pPr>
    </w:p>
    <w:p w14:paraId="1F4AFACE" w14:textId="740578A8" w:rsidR="00F25916" w:rsidRPr="00310042" w:rsidRDefault="00F25916" w:rsidP="00F25916">
      <w:pPr>
        <w:pStyle w:val="NormalWeb"/>
        <w:spacing w:before="0" w:beforeAutospacing="0" w:after="0" w:afterAutospacing="0"/>
      </w:pPr>
      <w:r w:rsidRPr="00310042">
        <w:t xml:space="preserve">Academics published in </w:t>
      </w:r>
      <w:r w:rsidRPr="00F25916">
        <w:rPr>
          <w:i/>
          <w:iCs/>
        </w:rPr>
        <w:t>Clinical and Aesthetic Dermatology</w:t>
      </w:r>
      <w:r w:rsidRPr="00310042">
        <w:t xml:space="preserve"> also highlight the advancement of fractionated lasers</w:t>
      </w:r>
      <w:r>
        <w:t>,</w:t>
      </w:r>
      <w:r w:rsidRPr="00310042">
        <w:t xml:space="preserve"> saying they </w:t>
      </w:r>
      <w:r w:rsidRPr="00F25916">
        <w:rPr>
          <w:b/>
          <w:bCs/>
          <w:i/>
          <w:iCs/>
        </w:rPr>
        <w:t>“produce an injury pattern to the skin with skip areas repeated over and over again.”</w:t>
      </w:r>
      <w:r w:rsidRPr="00310042">
        <w:t xml:space="preserve"> These </w:t>
      </w:r>
      <w:r>
        <w:t>“</w:t>
      </w:r>
      <w:r w:rsidRPr="00310042">
        <w:t>skip areas</w:t>
      </w:r>
      <w:r>
        <w:t>”</w:t>
      </w:r>
      <w:r w:rsidRPr="00310042">
        <w:t xml:space="preserve"> preserve the surface layer of skin, requiring little to no downtime. </w:t>
      </w:r>
      <w:r>
        <w:t xml:space="preserve">While superficial, the injury pattern stimulates cellular rejuvenation. This leads to </w:t>
      </w:r>
      <w:r w:rsidRPr="00F25916">
        <w:rPr>
          <w:b/>
          <w:bCs/>
          <w:i/>
          <w:iCs/>
        </w:rPr>
        <w:t>“improvement in the tone and texture of the skin, in lines and wrinkles, in pigmentary concerns including melasma, and in scars, especially acne and traumatic scars.” ¹</w:t>
      </w:r>
      <w:r w:rsidRPr="00310042">
        <w:t xml:space="preserve"> </w:t>
      </w:r>
    </w:p>
    <w:p w14:paraId="69535233" w14:textId="77777777" w:rsidR="00F25916" w:rsidRDefault="00F25916">
      <w:pPr>
        <w:rPr>
          <w:b/>
        </w:rPr>
      </w:pPr>
    </w:p>
    <w:p w14:paraId="00000013" w14:textId="29096ACF" w:rsidR="005659D4" w:rsidRDefault="008A56BA">
      <w:pPr>
        <w:rPr>
          <w:b/>
        </w:rPr>
      </w:pPr>
      <w:r>
        <w:rPr>
          <w:b/>
        </w:rPr>
        <w:t>Laser resurfacing applications</w:t>
      </w:r>
    </w:p>
    <w:p w14:paraId="095E8149" w14:textId="5680E569" w:rsidR="008A56BA" w:rsidRDefault="008A56BA">
      <w:r>
        <w:t>A laser facial is not limited to the face. Laser skin resurfacing can rejuvenate nearly any area of the body, with the most popular treatment areas being the face, neck, décolletage (chest,) and hands</w:t>
      </w:r>
      <w:r w:rsidR="00F25916">
        <w:t xml:space="preserve"> (hand rejuvenation</w:t>
      </w:r>
      <w:r>
        <w:t>.</w:t>
      </w:r>
      <w:r w:rsidR="00F25916">
        <w:t>)</w:t>
      </w:r>
      <w:r>
        <w:t xml:space="preserve"> </w:t>
      </w:r>
      <w:r w:rsidR="00E7763C">
        <w:t>Along with its versatility in treatment areas, laser treatments are shown to improve the following skin conditions:</w:t>
      </w:r>
    </w:p>
    <w:p w14:paraId="45FB89FE" w14:textId="77847B18" w:rsidR="00A33DCA" w:rsidRDefault="00A33DCA" w:rsidP="00F25916">
      <w:pPr>
        <w:pStyle w:val="ListParagraph"/>
        <w:numPr>
          <w:ilvl w:val="0"/>
          <w:numId w:val="4"/>
        </w:numPr>
      </w:pPr>
      <w:r>
        <w:t>Skin laxity</w:t>
      </w:r>
    </w:p>
    <w:p w14:paraId="30732C93" w14:textId="16C12C09" w:rsidR="00A33DCA" w:rsidRDefault="00A33DCA" w:rsidP="00F25916">
      <w:pPr>
        <w:pStyle w:val="ListParagraph"/>
        <w:numPr>
          <w:ilvl w:val="0"/>
          <w:numId w:val="4"/>
        </w:numPr>
      </w:pPr>
      <w:r>
        <w:t>Fine lines and wrinkles</w:t>
      </w:r>
    </w:p>
    <w:p w14:paraId="29C14B36" w14:textId="1DF805FD" w:rsidR="00A33DCA" w:rsidRDefault="00A33DCA" w:rsidP="00F25916">
      <w:pPr>
        <w:pStyle w:val="ListParagraph"/>
        <w:numPr>
          <w:ilvl w:val="0"/>
          <w:numId w:val="4"/>
        </w:numPr>
      </w:pPr>
      <w:r>
        <w:t>Irregular pigmentation</w:t>
      </w:r>
    </w:p>
    <w:p w14:paraId="4F0A8EFB" w14:textId="25FE9E14" w:rsidR="00A33DCA" w:rsidRDefault="00A33DCA" w:rsidP="00F25916">
      <w:pPr>
        <w:pStyle w:val="ListParagraph"/>
        <w:numPr>
          <w:ilvl w:val="0"/>
          <w:numId w:val="4"/>
        </w:numPr>
      </w:pPr>
      <w:r>
        <w:t>Melasma</w:t>
      </w:r>
    </w:p>
    <w:p w14:paraId="35BB201B" w14:textId="40917E50" w:rsidR="00A33DCA" w:rsidRDefault="00A33DCA" w:rsidP="00F25916">
      <w:pPr>
        <w:pStyle w:val="ListParagraph"/>
        <w:numPr>
          <w:ilvl w:val="0"/>
          <w:numId w:val="4"/>
        </w:numPr>
      </w:pPr>
      <w:r>
        <w:t>Brown Spots and sun damage</w:t>
      </w:r>
    </w:p>
    <w:p w14:paraId="28A7939D" w14:textId="7FE92A88" w:rsidR="00A33DCA" w:rsidRDefault="00A33DCA" w:rsidP="00F25916">
      <w:pPr>
        <w:pStyle w:val="ListParagraph"/>
        <w:numPr>
          <w:ilvl w:val="0"/>
          <w:numId w:val="4"/>
        </w:numPr>
      </w:pPr>
      <w:r>
        <w:t>Acne scars</w:t>
      </w:r>
    </w:p>
    <w:p w14:paraId="2F11A70E" w14:textId="7610D047" w:rsidR="00A33DCA" w:rsidRDefault="00A33DCA" w:rsidP="00F25916">
      <w:pPr>
        <w:pStyle w:val="ListParagraph"/>
        <w:numPr>
          <w:ilvl w:val="0"/>
          <w:numId w:val="4"/>
        </w:numPr>
      </w:pPr>
      <w:r>
        <w:t>Stretch marks</w:t>
      </w:r>
    </w:p>
    <w:p w14:paraId="7E133B2F" w14:textId="4C585C75" w:rsidR="00A33DCA" w:rsidRDefault="00A33DCA" w:rsidP="00F25916">
      <w:pPr>
        <w:pStyle w:val="ListParagraph"/>
        <w:numPr>
          <w:ilvl w:val="0"/>
          <w:numId w:val="4"/>
        </w:numPr>
      </w:pPr>
      <w:r>
        <w:lastRenderedPageBreak/>
        <w:t>Surgical scars</w:t>
      </w:r>
    </w:p>
    <w:p w14:paraId="74DFBFCE" w14:textId="0156504D" w:rsidR="00A33DCA" w:rsidRDefault="00A33DCA" w:rsidP="00F25916">
      <w:pPr>
        <w:pStyle w:val="ListParagraph"/>
        <w:numPr>
          <w:ilvl w:val="0"/>
          <w:numId w:val="4"/>
        </w:numPr>
      </w:pPr>
      <w:r>
        <w:t>Enlarged pores</w:t>
      </w:r>
    </w:p>
    <w:p w14:paraId="158B9621" w14:textId="351EDBAE" w:rsidR="00A33DCA" w:rsidRDefault="00A33DCA" w:rsidP="00F25916">
      <w:pPr>
        <w:pStyle w:val="ListParagraph"/>
        <w:numPr>
          <w:ilvl w:val="0"/>
          <w:numId w:val="4"/>
        </w:numPr>
      </w:pPr>
      <w:r>
        <w:t>Irregular skin texture</w:t>
      </w:r>
    </w:p>
    <w:p w14:paraId="7BDE7B72" w14:textId="6EFF1BEA" w:rsidR="00A33DCA" w:rsidRDefault="00A33DCA" w:rsidP="00F25916">
      <w:pPr>
        <w:pStyle w:val="ListParagraph"/>
        <w:numPr>
          <w:ilvl w:val="0"/>
          <w:numId w:val="4"/>
        </w:numPr>
      </w:pPr>
      <w:r>
        <w:t>Uneven skin tone</w:t>
      </w:r>
    </w:p>
    <w:p w14:paraId="0000001A" w14:textId="77777777" w:rsidR="005659D4" w:rsidRDefault="00AE1ED3">
      <w:pPr>
        <w:rPr>
          <w:b/>
        </w:rPr>
      </w:pPr>
      <w:r>
        <w:rPr>
          <w:b/>
        </w:rPr>
        <w:t>How Much Does FRAXEL treatment Cost?</w:t>
      </w:r>
    </w:p>
    <w:p w14:paraId="0000001B" w14:textId="219938E4" w:rsidR="005659D4" w:rsidRDefault="00F25916">
      <w:r>
        <w:t>L</w:t>
      </w:r>
      <w:r w:rsidR="00A33DCA">
        <w:t xml:space="preserve">aser skin treatments are highly versatile. This allows your physician to customize a treatment plan to your </w:t>
      </w:r>
      <w:r w:rsidR="006E3B74">
        <w:t>specific</w:t>
      </w:r>
      <w:r w:rsidR="00A33DCA">
        <w:t xml:space="preserve"> skin type and your </w:t>
      </w:r>
      <w:proofErr w:type="gramStart"/>
      <w:r w:rsidR="006E3B74">
        <w:t>particular</w:t>
      </w:r>
      <w:r w:rsidR="00A33DCA">
        <w:t xml:space="preserve"> concern</w:t>
      </w:r>
      <w:proofErr w:type="gramEnd"/>
      <w:r w:rsidR="00AF64F9">
        <w:t>(s</w:t>
      </w:r>
      <w:r w:rsidR="00A33DCA">
        <w:t>.</w:t>
      </w:r>
      <w:r w:rsidR="00AF64F9">
        <w:t>)</w:t>
      </w:r>
      <w:r w:rsidR="00A33DCA">
        <w:t xml:space="preserve"> Thus, </w:t>
      </w:r>
      <w:r w:rsidR="00063AA9">
        <w:t>Fraxel c</w:t>
      </w:r>
      <w:r w:rsidR="00AE1ED3">
        <w:t>ost var</w:t>
      </w:r>
      <w:r w:rsidR="00AF64F9">
        <w:t>ies</w:t>
      </w:r>
      <w:r w:rsidR="00AE1ED3">
        <w:t xml:space="preserve"> between individuals</w:t>
      </w:r>
      <w:r w:rsidR="00A33DCA">
        <w:t xml:space="preserve">. Factors influencing </w:t>
      </w:r>
      <w:r w:rsidR="00AF64F9">
        <w:t xml:space="preserve">laser facial </w:t>
      </w:r>
      <w:r w:rsidR="00A33DCA">
        <w:t>pric</w:t>
      </w:r>
      <w:r w:rsidR="00AF64F9">
        <w:t xml:space="preserve">es </w:t>
      </w:r>
      <w:r w:rsidR="00A33DCA">
        <w:t>include the treatment area, the number of laser treatments needed, and the targeted skin condition.</w:t>
      </w:r>
      <w:r w:rsidR="00AE1ED3">
        <w:t xml:space="preserve"> </w:t>
      </w:r>
      <w:r w:rsidR="00A33DCA">
        <w:t xml:space="preserve">During your </w:t>
      </w:r>
      <w:r w:rsidR="006E3B74">
        <w:t>complimentary</w:t>
      </w:r>
      <w:r w:rsidR="00A33DCA">
        <w:t xml:space="preserve"> consultation from </w:t>
      </w:r>
      <w:r w:rsidR="00A33DCA">
        <w:t>Paolini Skin Care</w:t>
      </w:r>
      <w:r w:rsidR="00A33DCA">
        <w:t>, we will discuss Fraxel prices in detail. If a laser facial is the right skin treatment for you, we will customize a treatment plan</w:t>
      </w:r>
      <w:r w:rsidR="006E3B74">
        <w:t xml:space="preserve"> and </w:t>
      </w:r>
      <w:r w:rsidR="00A33DCA">
        <w:t>tailor</w:t>
      </w:r>
      <w:r w:rsidR="006E3B74">
        <w:t xml:space="preserve"> it</w:t>
      </w:r>
      <w:r w:rsidR="00A33DCA">
        <w:t xml:space="preserve"> to your skin, your goals, and your budget. </w:t>
      </w:r>
    </w:p>
    <w:p w14:paraId="77A63F43" w14:textId="1B2E31BB" w:rsidR="00292E1A" w:rsidRDefault="00292E1A">
      <w:pPr>
        <w:rPr>
          <w:b/>
        </w:rPr>
      </w:pPr>
      <w:r>
        <w:rPr>
          <w:b/>
        </w:rPr>
        <w:t xml:space="preserve">FRAXEL </w:t>
      </w:r>
      <w:r w:rsidR="00AF64F9">
        <w:rPr>
          <w:b/>
        </w:rPr>
        <w:t>SIDE EFFECTS</w:t>
      </w:r>
      <w:r>
        <w:rPr>
          <w:b/>
        </w:rPr>
        <w:t>:</w:t>
      </w:r>
    </w:p>
    <w:p w14:paraId="312B7933" w14:textId="563689DB" w:rsidR="00292E1A" w:rsidRDefault="00292E1A">
      <w:pPr>
        <w:rPr>
          <w:bCs/>
        </w:rPr>
      </w:pPr>
      <w:r>
        <w:rPr>
          <w:bCs/>
        </w:rPr>
        <w:t xml:space="preserve">Fraxel is non-invasive, gentle on the skin, and requires little to no downtime. Some mild side effects may be present for a day or two following the procedure. The most common side effect is redness. </w:t>
      </w:r>
    </w:p>
    <w:p w14:paraId="055375DF" w14:textId="258F879F" w:rsidR="00AF64F9" w:rsidRDefault="00AF64F9">
      <w:pPr>
        <w:rPr>
          <w:bCs/>
        </w:rPr>
      </w:pPr>
      <w:r>
        <w:rPr>
          <w:bCs/>
        </w:rPr>
        <w:t>FRAXEL RESULTS</w:t>
      </w:r>
    </w:p>
    <w:p w14:paraId="1A4BF07D" w14:textId="3902B123" w:rsidR="00310042" w:rsidRDefault="00310042">
      <w:pPr>
        <w:rPr>
          <w:bCs/>
        </w:rPr>
      </w:pPr>
      <w:r>
        <w:rPr>
          <w:bCs/>
        </w:rPr>
        <w:t xml:space="preserve">While improvement can be seen after a single treatment, optimal results may require a series of laser skin treatments. The number of </w:t>
      </w:r>
      <w:r w:rsidR="006E3B74">
        <w:rPr>
          <w:bCs/>
        </w:rPr>
        <w:t>procedure</w:t>
      </w:r>
      <w:r>
        <w:rPr>
          <w:bCs/>
        </w:rPr>
        <w:t>s required depends on the specific skin blemish of concern and the patient</w:t>
      </w:r>
      <w:r w:rsidR="00AF64F9">
        <w:rPr>
          <w:bCs/>
        </w:rPr>
        <w:t>’</w:t>
      </w:r>
      <w:r>
        <w:rPr>
          <w:bCs/>
        </w:rPr>
        <w:t>s goals.</w:t>
      </w:r>
    </w:p>
    <w:p w14:paraId="29640A8A" w14:textId="3752578B" w:rsidR="00AF64F9" w:rsidRDefault="00292E1A">
      <w:pPr>
        <w:rPr>
          <w:bCs/>
        </w:rPr>
      </w:pPr>
      <w:r>
        <w:rPr>
          <w:bCs/>
        </w:rPr>
        <w:t xml:space="preserve">Results are both immediate and progressive. Most patients enjoy a more radiant complexion soon </w:t>
      </w:r>
      <w:r w:rsidR="00310042">
        <w:rPr>
          <w:bCs/>
        </w:rPr>
        <w:t>after the treatment. Within weeks, the skin shows signs of improvement on a</w:t>
      </w:r>
      <w:bookmarkStart w:id="3" w:name="_GoBack"/>
      <w:bookmarkEnd w:id="3"/>
      <w:r w:rsidR="00310042">
        <w:rPr>
          <w:bCs/>
        </w:rPr>
        <w:t xml:space="preserve"> biological level. Fine lines and wrinkles begin to diminish. Blemishes fade</w:t>
      </w:r>
      <w:r w:rsidR="006E3B74">
        <w:rPr>
          <w:bCs/>
        </w:rPr>
        <w:t>,</w:t>
      </w:r>
      <w:r w:rsidR="00310042">
        <w:rPr>
          <w:bCs/>
        </w:rPr>
        <w:t xml:space="preserve"> and the skin looks younger</w:t>
      </w:r>
      <w:r w:rsidR="00AF64F9">
        <w:rPr>
          <w:bCs/>
        </w:rPr>
        <w:t xml:space="preserve"> and</w:t>
      </w:r>
      <w:r w:rsidR="00310042">
        <w:rPr>
          <w:bCs/>
        </w:rPr>
        <w:t xml:space="preserve"> healthier</w:t>
      </w:r>
      <w:r w:rsidR="00AF64F9">
        <w:rPr>
          <w:bCs/>
        </w:rPr>
        <w:t>.</w:t>
      </w:r>
      <w:r w:rsidR="00310042">
        <w:rPr>
          <w:bCs/>
        </w:rPr>
        <w:t xml:space="preserve"> </w:t>
      </w:r>
    </w:p>
    <w:p w14:paraId="5D7FA509" w14:textId="2D961B6F" w:rsidR="00310042" w:rsidRPr="00292E1A" w:rsidRDefault="00310042">
      <w:pPr>
        <w:rPr>
          <w:bCs/>
        </w:rPr>
      </w:pPr>
      <w:r>
        <w:rPr>
          <w:bCs/>
        </w:rPr>
        <w:t xml:space="preserve">When expecting your results, remember individual experiences may </w:t>
      </w:r>
      <w:r w:rsidR="006E3B74">
        <w:rPr>
          <w:bCs/>
        </w:rPr>
        <w:t>vary. *</w:t>
      </w:r>
      <w:r>
        <w:rPr>
          <w:bCs/>
        </w:rPr>
        <w:t xml:space="preserve"> Some results are seen with 3 to 4 weeks. Others require 8 to 12 weeks </w:t>
      </w:r>
      <w:r w:rsidR="00AF64F9">
        <w:rPr>
          <w:bCs/>
        </w:rPr>
        <w:t>to appear.</w:t>
      </w:r>
    </w:p>
    <w:p w14:paraId="0000001C" w14:textId="3DF6EEE8" w:rsidR="005659D4" w:rsidRDefault="00063AA9">
      <w:pPr>
        <w:rPr>
          <w:b/>
        </w:rPr>
      </w:pPr>
      <w:r>
        <w:rPr>
          <w:b/>
        </w:rPr>
        <w:t>FRAXEL NEAR ME</w:t>
      </w:r>
    </w:p>
    <w:p w14:paraId="3ECEA55D" w14:textId="006ACFE6" w:rsidR="00063AA9" w:rsidRDefault="00063AA9" w:rsidP="00063AA9">
      <w:r>
        <w:t>Let us help you love the skin you’re in.  Learn more about laser skin resurfacing from Paolini Skin Care. As the premier skin and laser spa in Cape May, Paolini is happy to serve the surrounding communities of Stone Harbor, Avalon,</w:t>
      </w:r>
      <w:r w:rsidRPr="00E706D6">
        <w:t xml:space="preserve"> Ocean City, Somers Point,</w:t>
      </w:r>
      <w:r>
        <w:t xml:space="preserve"> and </w:t>
      </w:r>
      <w:r w:rsidRPr="00E706D6">
        <w:t>Atlantic County</w:t>
      </w:r>
      <w:r>
        <w:t xml:space="preserve">. Call </w:t>
      </w:r>
      <w:r>
        <w:rPr>
          <w:rFonts w:ascii="Helvetica" w:hAnsi="Helvetica" w:cs="Helvetica"/>
          <w:color w:val="222222"/>
          <w:sz w:val="23"/>
          <w:szCs w:val="23"/>
        </w:rPr>
        <w:t xml:space="preserve">609-465-8788 </w:t>
      </w:r>
      <w:r>
        <w:t xml:space="preserve">or contact Paolini Skin Care online to schedule a complimentary consultation. </w:t>
      </w:r>
    </w:p>
    <w:p w14:paraId="0000001E" w14:textId="77777777" w:rsidR="005659D4" w:rsidRDefault="005659D4"/>
    <w:p w14:paraId="0000001F" w14:textId="77777777" w:rsidR="005659D4" w:rsidRDefault="00AE1ED3">
      <w:r>
        <w:t>Sources</w:t>
      </w:r>
    </w:p>
    <w:p w14:paraId="00000020" w14:textId="122473AC" w:rsidR="005659D4" w:rsidRDefault="00AE1ED3">
      <w:pPr>
        <w:shd w:val="clear" w:color="auto" w:fill="FFFFFF"/>
        <w:spacing w:before="240" w:after="120" w:line="240" w:lineRule="auto"/>
        <w:rPr>
          <w:rFonts w:ascii="Times New Roman" w:eastAsia="Times New Roman" w:hAnsi="Times New Roman" w:cs="Times New Roman"/>
          <w:sz w:val="24"/>
          <w:szCs w:val="24"/>
        </w:rPr>
      </w:pPr>
      <w:r>
        <w:t xml:space="preserve">¹ </w:t>
      </w:r>
      <w:hyperlink r:id="rId5">
        <w:r>
          <w:rPr>
            <w:u w:val="single"/>
          </w:rPr>
          <w:t>Update on Fractional Laser Technology</w:t>
        </w:r>
      </w:hyperlink>
      <w:r>
        <w:t xml:space="preserve">. Published in the </w:t>
      </w:r>
      <w:r>
        <w:rPr>
          <w:i/>
        </w:rPr>
        <w:t>Journal of Clinical and Aesthetic Dermatology</w:t>
      </w:r>
      <w:r>
        <w:t xml:space="preserve"> in </w:t>
      </w:r>
      <w:r w:rsidR="006E3B74">
        <w:t>January</w:t>
      </w:r>
      <w:r>
        <w:t xml:space="preserve"> 2010. </w:t>
      </w:r>
    </w:p>
    <w:p w14:paraId="00000021" w14:textId="77777777" w:rsidR="005659D4" w:rsidRDefault="00AE1ED3">
      <w:pPr>
        <w:spacing w:after="0" w:line="240" w:lineRule="auto"/>
        <w:rPr>
          <w:rFonts w:ascii="Times New Roman" w:eastAsia="Times New Roman" w:hAnsi="Times New Roman" w:cs="Times New Roman"/>
          <w:sz w:val="24"/>
          <w:szCs w:val="24"/>
        </w:rPr>
      </w:pPr>
      <w:r>
        <w:lastRenderedPageBreak/>
        <w:t xml:space="preserve">² </w:t>
      </w:r>
      <w:hyperlink r:id="rId6">
        <w:r>
          <w:rPr>
            <w:u w:val="single"/>
          </w:rPr>
          <w:t>Rejuvenation of the aging fa</w:t>
        </w:r>
        <w:r>
          <w:rPr>
            <w:u w:val="single"/>
          </w:rPr>
          <w:t>c</w:t>
        </w:r>
        <w:r>
          <w:rPr>
            <w:u w:val="single"/>
          </w:rPr>
          <w:t>e using Fraxel laser treatment</w:t>
        </w:r>
      </w:hyperlink>
      <w:r>
        <w:t xml:space="preserve">. Published in the </w:t>
      </w:r>
      <w:r>
        <w:rPr>
          <w:i/>
        </w:rPr>
        <w:t>Aesthetic Surgery Journal</w:t>
      </w:r>
      <w:r>
        <w:t xml:space="preserve"> in 2005. </w:t>
      </w:r>
    </w:p>
    <w:p w14:paraId="00000022" w14:textId="77777777" w:rsidR="005659D4" w:rsidRDefault="005659D4">
      <w:pPr>
        <w:spacing w:after="0"/>
      </w:pPr>
    </w:p>
    <w:p w14:paraId="00000023" w14:textId="77777777" w:rsidR="005659D4" w:rsidRDefault="005659D4"/>
    <w:sectPr w:rsidR="005659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D2281"/>
    <w:multiLevelType w:val="hybridMultilevel"/>
    <w:tmpl w:val="B948B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556055"/>
    <w:multiLevelType w:val="multilevel"/>
    <w:tmpl w:val="CB8E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93335E"/>
    <w:multiLevelType w:val="hybridMultilevel"/>
    <w:tmpl w:val="A6C2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60280F"/>
    <w:multiLevelType w:val="multilevel"/>
    <w:tmpl w:val="244AA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2MTYzMzU0tDIwMlHaXg1OLizPw8kALjWgBllWHtLAAAAA=="/>
  </w:docVars>
  <w:rsids>
    <w:rsidRoot w:val="005659D4"/>
    <w:rsid w:val="00063AA9"/>
    <w:rsid w:val="0018513C"/>
    <w:rsid w:val="00292E1A"/>
    <w:rsid w:val="00310042"/>
    <w:rsid w:val="005659D4"/>
    <w:rsid w:val="006A6732"/>
    <w:rsid w:val="006E3B74"/>
    <w:rsid w:val="008A56BA"/>
    <w:rsid w:val="00A33DCA"/>
    <w:rsid w:val="00A561F4"/>
    <w:rsid w:val="00AE1ED3"/>
    <w:rsid w:val="00AF64F9"/>
    <w:rsid w:val="00C923F7"/>
    <w:rsid w:val="00D75E74"/>
    <w:rsid w:val="00E073AE"/>
    <w:rsid w:val="00E7763C"/>
    <w:rsid w:val="00F25916"/>
    <w:rsid w:val="00FC0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CD218"/>
  <w15:docId w15:val="{74BE88FE-153C-442C-94BD-0A9299B6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D75E7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85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science/article/pii/S1090820X0500107X" TargetMode="External"/><Relationship Id="rId5" Type="http://schemas.openxmlformats.org/officeDocument/2006/relationships/hyperlink" Target="https://www.ncbi.nlm.nih.gov/pmc/articles/PMC292173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1</TotalTime>
  <Pages>4</Pages>
  <Words>1011</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19-12-30T23:32:00Z</dcterms:created>
  <dcterms:modified xsi:type="dcterms:W3CDTF">2020-01-10T20:39:00Z</dcterms:modified>
</cp:coreProperties>
</file>